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BEF6E7" w14:textId="77777777" w:rsidR="00F115A1" w:rsidRDefault="00F115A1" w:rsidP="006A6432">
      <w:pPr>
        <w:jc w:val="center"/>
        <w:rPr>
          <w:b/>
        </w:rPr>
      </w:pPr>
    </w:p>
    <w:p w14:paraId="1CA05485" w14:textId="710382D4" w:rsidR="006A6432" w:rsidRPr="00A3036E" w:rsidRDefault="006A6432" w:rsidP="006A6432">
      <w:pPr>
        <w:jc w:val="center"/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57216" behindDoc="0" locked="0" layoutInCell="1" allowOverlap="1" wp14:anchorId="4E12B2E3" wp14:editId="332B7D58">
            <wp:simplePos x="0" y="0"/>
            <wp:positionH relativeFrom="margin">
              <wp:align>left</wp:align>
            </wp:positionH>
            <wp:positionV relativeFrom="paragraph">
              <wp:posOffset>273529</wp:posOffset>
            </wp:positionV>
            <wp:extent cx="5943600" cy="3070860"/>
            <wp:effectExtent l="19050" t="19050" r="19050" b="1524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08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A3036E">
        <w:rPr>
          <w:b/>
        </w:rPr>
        <w:t>1.</w:t>
      </w:r>
      <w:r w:rsidR="00A3036E">
        <w:rPr>
          <w:b/>
        </w:rPr>
        <w:t xml:space="preserve"> Cr</w:t>
      </w:r>
      <w:r w:rsidR="00A3036E" w:rsidRPr="00A3036E">
        <w:rPr>
          <w:b/>
        </w:rPr>
        <w:t>eate a GitHub account</w:t>
      </w:r>
    </w:p>
    <w:p w14:paraId="10A2185D" w14:textId="6609EA44" w:rsidR="006A6432" w:rsidRPr="00A3036E" w:rsidRDefault="006A6432" w:rsidP="006A6432">
      <w:pPr>
        <w:rPr>
          <w:b/>
        </w:rPr>
      </w:pPr>
    </w:p>
    <w:p w14:paraId="154E09A7" w14:textId="7201884C" w:rsidR="006A6432" w:rsidRPr="00A3036E" w:rsidRDefault="00A3036E" w:rsidP="006A6432">
      <w:pPr>
        <w:jc w:val="center"/>
        <w:rPr>
          <w:b/>
        </w:rPr>
      </w:pPr>
      <w:bookmarkStart w:id="0" w:name="_GoBack"/>
      <w:r w:rsidRPr="00A3036E">
        <w:rPr>
          <w:b/>
          <w:noProof/>
        </w:rPr>
        <w:drawing>
          <wp:anchor distT="0" distB="0" distL="114300" distR="114300" simplePos="0" relativeHeight="251668480" behindDoc="0" locked="0" layoutInCell="1" allowOverlap="1" wp14:anchorId="703BB464" wp14:editId="5EF51413">
            <wp:simplePos x="0" y="0"/>
            <wp:positionH relativeFrom="margin">
              <wp:posOffset>19050</wp:posOffset>
            </wp:positionH>
            <wp:positionV relativeFrom="paragraph">
              <wp:posOffset>268935</wp:posOffset>
            </wp:positionV>
            <wp:extent cx="5943600" cy="3665855"/>
            <wp:effectExtent l="19050" t="19050" r="19050" b="10795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58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bookmarkEnd w:id="0"/>
      <w:r w:rsidR="006A6432" w:rsidRPr="00A3036E">
        <w:rPr>
          <w:b/>
        </w:rPr>
        <w:t>2.</w:t>
      </w:r>
      <w:r>
        <w:rPr>
          <w:b/>
        </w:rPr>
        <w:t xml:space="preserve"> C</w:t>
      </w:r>
      <w:r w:rsidRPr="00A3036E">
        <w:rPr>
          <w:b/>
        </w:rPr>
        <w:t>reate a repository</w:t>
      </w:r>
    </w:p>
    <w:p w14:paraId="1A0ED118" w14:textId="7729565D" w:rsidR="006A6432" w:rsidRPr="00A3036E" w:rsidRDefault="006A6432" w:rsidP="006A6432">
      <w:pPr>
        <w:jc w:val="center"/>
        <w:rPr>
          <w:b/>
        </w:rPr>
      </w:pPr>
    </w:p>
    <w:p w14:paraId="760E2674" w14:textId="504DB32D" w:rsidR="006A6432" w:rsidRPr="00A3036E" w:rsidRDefault="006A6432" w:rsidP="006A6432">
      <w:pPr>
        <w:jc w:val="center"/>
        <w:rPr>
          <w:b/>
        </w:rPr>
      </w:pPr>
      <w:r w:rsidRPr="00A3036E">
        <w:rPr>
          <w:b/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2E53660" wp14:editId="44D43BF0">
            <wp:simplePos x="0" y="0"/>
            <wp:positionH relativeFrom="margin">
              <wp:align>center</wp:align>
            </wp:positionH>
            <wp:positionV relativeFrom="paragraph">
              <wp:posOffset>294640</wp:posOffset>
            </wp:positionV>
            <wp:extent cx="1352550" cy="676275"/>
            <wp:effectExtent l="19050" t="19050" r="19050" b="28575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6792" b="-2325"/>
                    <a:stretch/>
                  </pic:blipFill>
                  <pic:spPr bwMode="auto">
                    <a:xfrm>
                      <a:off x="0" y="0"/>
                      <a:ext cx="1352550" cy="6762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3036E">
        <w:rPr>
          <w:b/>
        </w:rPr>
        <w:t>3.</w:t>
      </w:r>
      <w:r w:rsidR="00A3036E">
        <w:rPr>
          <w:b/>
        </w:rPr>
        <w:t xml:space="preserve"> C</w:t>
      </w:r>
      <w:r w:rsidR="00A3036E" w:rsidRPr="00A3036E">
        <w:rPr>
          <w:b/>
        </w:rPr>
        <w:t>reate a folder</w:t>
      </w:r>
    </w:p>
    <w:p w14:paraId="647FC38B" w14:textId="2F6E2EEC" w:rsidR="006A6432" w:rsidRPr="00A3036E" w:rsidRDefault="006A6432" w:rsidP="006A6432">
      <w:pPr>
        <w:jc w:val="center"/>
        <w:rPr>
          <w:b/>
          <w:noProof/>
        </w:rPr>
      </w:pPr>
    </w:p>
    <w:p w14:paraId="35EAB1F6" w14:textId="2AFAF6B0" w:rsidR="006A6432" w:rsidRPr="00A3036E" w:rsidRDefault="006A6432" w:rsidP="006A6432">
      <w:pPr>
        <w:jc w:val="center"/>
        <w:rPr>
          <w:b/>
        </w:rPr>
      </w:pPr>
      <w:r w:rsidRPr="00A3036E">
        <w:rPr>
          <w:b/>
        </w:rPr>
        <w:t>4.</w:t>
      </w:r>
      <w:r w:rsidR="00A3036E">
        <w:rPr>
          <w:b/>
        </w:rPr>
        <w:t xml:space="preserve"> C</w:t>
      </w:r>
      <w:r w:rsidR="00A3036E" w:rsidRPr="00A3036E">
        <w:rPr>
          <w:b/>
        </w:rPr>
        <w:t>onnect your local folder to your GitHub Repository</w:t>
      </w:r>
    </w:p>
    <w:p w14:paraId="13A85DE7" w14:textId="19BA6FD4" w:rsidR="00AD1B04" w:rsidRPr="00A3036E" w:rsidRDefault="00CF3073" w:rsidP="006A6432">
      <w:pPr>
        <w:jc w:val="center"/>
        <w:rPr>
          <w:b/>
        </w:rPr>
      </w:pPr>
      <w:r w:rsidRPr="00A3036E">
        <w:rPr>
          <w:b/>
          <w:noProof/>
        </w:rPr>
        <w:drawing>
          <wp:inline distT="0" distB="0" distL="0" distR="0" wp14:anchorId="76D74188" wp14:editId="1D0C39BC">
            <wp:extent cx="5438775" cy="37814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378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0CE91" w14:textId="656BB106" w:rsidR="00C637A9" w:rsidRPr="00A3036E" w:rsidRDefault="00A3036E" w:rsidP="006A6432">
      <w:pPr>
        <w:jc w:val="center"/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69504" behindDoc="0" locked="0" layoutInCell="1" allowOverlap="1" wp14:anchorId="6F731BA1" wp14:editId="790FA913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2205355"/>
            <wp:effectExtent l="19050" t="19050" r="19050" b="23495"/>
            <wp:wrapTopAndBottom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0535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7D387681" w14:textId="77777777" w:rsidR="00B91449" w:rsidRDefault="00B91449" w:rsidP="006A6432">
      <w:pPr>
        <w:jc w:val="center"/>
        <w:rPr>
          <w:b/>
          <w:noProof/>
        </w:rPr>
      </w:pPr>
    </w:p>
    <w:p w14:paraId="61D24BFF" w14:textId="33271409" w:rsidR="006A6432" w:rsidRPr="00A3036E" w:rsidRDefault="00B91449" w:rsidP="006A6432">
      <w:pPr>
        <w:jc w:val="center"/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60288" behindDoc="0" locked="0" layoutInCell="1" allowOverlap="1" wp14:anchorId="3165ACC5" wp14:editId="5E5A9DD6">
            <wp:simplePos x="0" y="0"/>
            <wp:positionH relativeFrom="margin">
              <wp:align>center</wp:align>
            </wp:positionH>
            <wp:positionV relativeFrom="paragraph">
              <wp:posOffset>266700</wp:posOffset>
            </wp:positionV>
            <wp:extent cx="1333500" cy="390525"/>
            <wp:effectExtent l="0" t="0" r="0" b="9525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4122"/>
                    <a:stretch/>
                  </pic:blipFill>
                  <pic:spPr bwMode="auto">
                    <a:xfrm>
                      <a:off x="0" y="0"/>
                      <a:ext cx="1333500" cy="390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F3073" w:rsidRPr="00A3036E">
        <w:rPr>
          <w:b/>
          <w:noProof/>
        </w:rPr>
        <w:drawing>
          <wp:anchor distT="0" distB="0" distL="114300" distR="114300" simplePos="0" relativeHeight="251661312" behindDoc="0" locked="0" layoutInCell="1" allowOverlap="1" wp14:anchorId="7B80345B" wp14:editId="68D63E8D">
            <wp:simplePos x="0" y="0"/>
            <wp:positionH relativeFrom="margin">
              <wp:align>center</wp:align>
            </wp:positionH>
            <wp:positionV relativeFrom="paragraph">
              <wp:posOffset>781050</wp:posOffset>
            </wp:positionV>
            <wp:extent cx="1257300" cy="1409700"/>
            <wp:effectExtent l="19050" t="19050" r="19050" b="1905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40970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CF3073" w:rsidRPr="00A3036E">
        <w:rPr>
          <w:b/>
        </w:rPr>
        <w:t>5.</w:t>
      </w:r>
      <w:r w:rsidR="00A3036E">
        <w:rPr>
          <w:b/>
        </w:rPr>
        <w:t xml:space="preserve"> C</w:t>
      </w:r>
      <w:r w:rsidR="00A3036E" w:rsidRPr="00A3036E">
        <w:rPr>
          <w:b/>
        </w:rPr>
        <w:t xml:space="preserve">reate a </w:t>
      </w:r>
      <w:proofErr w:type="gramStart"/>
      <w:r w:rsidR="00A3036E">
        <w:rPr>
          <w:b/>
        </w:rPr>
        <w:t>“</w:t>
      </w:r>
      <w:r w:rsidR="00A3036E" w:rsidRPr="00A3036E">
        <w:rPr>
          <w:b/>
        </w:rPr>
        <w:t>.</w:t>
      </w:r>
      <w:proofErr w:type="spellStart"/>
      <w:r w:rsidR="00A3036E" w:rsidRPr="00A3036E">
        <w:rPr>
          <w:b/>
        </w:rPr>
        <w:t>gitignore</w:t>
      </w:r>
      <w:proofErr w:type="spellEnd"/>
      <w:proofErr w:type="gramEnd"/>
      <w:r w:rsidR="00A3036E">
        <w:rPr>
          <w:b/>
        </w:rPr>
        <w:t>”</w:t>
      </w:r>
      <w:r w:rsidR="00A3036E" w:rsidRPr="00A3036E">
        <w:rPr>
          <w:b/>
        </w:rPr>
        <w:t xml:space="preserve"> file</w:t>
      </w:r>
    </w:p>
    <w:p w14:paraId="30CFAAC4" w14:textId="314CB8F1" w:rsidR="00CF3073" w:rsidRPr="00A3036E" w:rsidRDefault="00CF3073" w:rsidP="006A6432">
      <w:pPr>
        <w:jc w:val="center"/>
        <w:rPr>
          <w:b/>
        </w:rPr>
      </w:pPr>
    </w:p>
    <w:p w14:paraId="714CE8EF" w14:textId="51D96FCF" w:rsidR="006A6432" w:rsidRDefault="007F6A5F" w:rsidP="00263B57">
      <w:pPr>
        <w:jc w:val="center"/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63360" behindDoc="0" locked="0" layoutInCell="1" allowOverlap="1" wp14:anchorId="31363B11" wp14:editId="1794D344">
            <wp:simplePos x="0" y="0"/>
            <wp:positionH relativeFrom="column">
              <wp:posOffset>2590800</wp:posOffset>
            </wp:positionH>
            <wp:positionV relativeFrom="paragraph">
              <wp:posOffset>447675</wp:posOffset>
            </wp:positionV>
            <wp:extent cx="2505075" cy="704850"/>
            <wp:effectExtent l="19050" t="19050" r="28575" b="1905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05075" cy="7048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Pr="00A3036E">
        <w:rPr>
          <w:b/>
          <w:noProof/>
        </w:rPr>
        <w:drawing>
          <wp:anchor distT="0" distB="0" distL="114300" distR="114300" simplePos="0" relativeHeight="251662336" behindDoc="0" locked="0" layoutInCell="1" allowOverlap="1" wp14:anchorId="283FC567" wp14:editId="017C474B">
            <wp:simplePos x="0" y="0"/>
            <wp:positionH relativeFrom="column">
              <wp:posOffset>1504950</wp:posOffset>
            </wp:positionH>
            <wp:positionV relativeFrom="paragraph">
              <wp:posOffset>457200</wp:posOffset>
            </wp:positionV>
            <wp:extent cx="866775" cy="1133475"/>
            <wp:effectExtent l="19050" t="19050" r="28575" b="2857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66775" cy="113347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263B57" w:rsidRPr="00A3036E">
        <w:rPr>
          <w:b/>
        </w:rPr>
        <w:t>6.</w:t>
      </w:r>
      <w:r w:rsidR="00A3036E">
        <w:rPr>
          <w:b/>
        </w:rPr>
        <w:t xml:space="preserve"> C</w:t>
      </w:r>
      <w:r w:rsidR="00A3036E" w:rsidRPr="00A3036E">
        <w:rPr>
          <w:b/>
        </w:rPr>
        <w:t>reate a file to be ignored</w:t>
      </w:r>
    </w:p>
    <w:p w14:paraId="4D4069AC" w14:textId="65960D13" w:rsidR="00263B57" w:rsidRPr="00A3036E" w:rsidRDefault="007F6A5F" w:rsidP="00263B57">
      <w:pPr>
        <w:jc w:val="center"/>
        <w:rPr>
          <w:b/>
        </w:rPr>
      </w:pPr>
      <w:r>
        <w:rPr>
          <w:b/>
        </w:rPr>
        <w:br/>
      </w:r>
    </w:p>
    <w:p w14:paraId="2A2F16A4" w14:textId="288FAE53" w:rsidR="00263B57" w:rsidRPr="00A3036E" w:rsidRDefault="00C637A9" w:rsidP="00263B57">
      <w:pPr>
        <w:jc w:val="center"/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64384" behindDoc="0" locked="0" layoutInCell="1" allowOverlap="1" wp14:anchorId="1FC3CF08" wp14:editId="7005A165">
            <wp:simplePos x="0" y="0"/>
            <wp:positionH relativeFrom="margin">
              <wp:align>center</wp:align>
            </wp:positionH>
            <wp:positionV relativeFrom="paragraph">
              <wp:posOffset>285750</wp:posOffset>
            </wp:positionV>
            <wp:extent cx="1104900" cy="1304925"/>
            <wp:effectExtent l="19050" t="19050" r="19050" b="28575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4900" cy="130492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263B57" w:rsidRPr="00A3036E">
        <w:rPr>
          <w:b/>
        </w:rPr>
        <w:t>7.</w:t>
      </w:r>
      <w:r w:rsidR="00A3036E">
        <w:rPr>
          <w:b/>
        </w:rPr>
        <w:t xml:space="preserve"> C</w:t>
      </w:r>
      <w:r w:rsidR="00A3036E" w:rsidRPr="00A3036E">
        <w:rPr>
          <w:b/>
        </w:rPr>
        <w:t>reate a new file and push it to the repository</w:t>
      </w:r>
    </w:p>
    <w:p w14:paraId="1D573770" w14:textId="2B1F6F82" w:rsidR="00C637A9" w:rsidRPr="00A3036E" w:rsidRDefault="001B66B3" w:rsidP="00263B57">
      <w:pPr>
        <w:jc w:val="center"/>
        <w:rPr>
          <w:b/>
        </w:rPr>
      </w:pPr>
      <w:r>
        <w:rPr>
          <w:noProof/>
        </w:rPr>
        <w:drawing>
          <wp:anchor distT="0" distB="0" distL="114300" distR="114300" simplePos="0" relativeHeight="251684864" behindDoc="0" locked="0" layoutInCell="1" allowOverlap="1" wp14:anchorId="06DA5032" wp14:editId="2FDDCA3C">
            <wp:simplePos x="0" y="0"/>
            <wp:positionH relativeFrom="margin">
              <wp:align>center</wp:align>
            </wp:positionH>
            <wp:positionV relativeFrom="paragraph">
              <wp:posOffset>1541062</wp:posOffset>
            </wp:positionV>
            <wp:extent cx="4591050" cy="704850"/>
            <wp:effectExtent l="19050" t="19050" r="19050" b="1905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7048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6FE83F05" w14:textId="5965500E" w:rsidR="00C637A9" w:rsidRPr="00A3036E" w:rsidRDefault="00A3036E" w:rsidP="00263B57">
      <w:pPr>
        <w:jc w:val="center"/>
        <w:rPr>
          <w:b/>
        </w:rPr>
      </w:pPr>
      <w:r w:rsidRPr="00A3036E">
        <w:rPr>
          <w:b/>
          <w:noProof/>
        </w:rPr>
        <w:drawing>
          <wp:inline distT="0" distB="0" distL="0" distR="0" wp14:anchorId="1EBD0DB8" wp14:editId="0BAFB0D0">
            <wp:extent cx="4057650" cy="2838450"/>
            <wp:effectExtent l="19050" t="19050" r="1905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57650" cy="28384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B67EB4" w14:textId="38541C01" w:rsidR="00263B57" w:rsidRPr="00A3036E" w:rsidRDefault="00A3036E" w:rsidP="00263B57">
      <w:pPr>
        <w:jc w:val="center"/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70528" behindDoc="0" locked="0" layoutInCell="1" allowOverlap="1" wp14:anchorId="501B7016" wp14:editId="6E1ECCCA">
            <wp:simplePos x="0" y="0"/>
            <wp:positionH relativeFrom="margin">
              <wp:align>left</wp:align>
            </wp:positionH>
            <wp:positionV relativeFrom="paragraph">
              <wp:posOffset>247015</wp:posOffset>
            </wp:positionV>
            <wp:extent cx="5943600" cy="2563495"/>
            <wp:effectExtent l="19050" t="19050" r="19050" b="27305"/>
            <wp:wrapTopAndBottom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349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0D5557A4" w14:textId="1BAF5B1D" w:rsidR="00A3036E" w:rsidRPr="00A3036E" w:rsidRDefault="00A3036E" w:rsidP="00263B57">
      <w:pPr>
        <w:jc w:val="center"/>
        <w:rPr>
          <w:b/>
        </w:rPr>
      </w:pPr>
    </w:p>
    <w:p w14:paraId="55EDDE7B" w14:textId="5BDEECE2" w:rsidR="00263B57" w:rsidRPr="00A3036E" w:rsidRDefault="00A3036E" w:rsidP="00263B57">
      <w:pPr>
        <w:jc w:val="center"/>
        <w:rPr>
          <w:b/>
        </w:rPr>
      </w:pPr>
      <w:r w:rsidRPr="00A3036E">
        <w:rPr>
          <w:b/>
        </w:rPr>
        <w:t>8.</w:t>
      </w:r>
      <w:r>
        <w:rPr>
          <w:b/>
        </w:rPr>
        <w:t xml:space="preserve"> C</w:t>
      </w:r>
      <w:r w:rsidRPr="00A3036E">
        <w:rPr>
          <w:b/>
        </w:rPr>
        <w:t>reate a new branch.</w:t>
      </w:r>
    </w:p>
    <w:p w14:paraId="2397F66F" w14:textId="69092E1C" w:rsidR="00A3036E" w:rsidRPr="00A3036E" w:rsidRDefault="00A3036E" w:rsidP="00263B57">
      <w:pPr>
        <w:jc w:val="center"/>
        <w:rPr>
          <w:b/>
        </w:rPr>
      </w:pPr>
      <w:r w:rsidRPr="00A3036E">
        <w:rPr>
          <w:b/>
          <w:noProof/>
        </w:rPr>
        <w:drawing>
          <wp:inline distT="0" distB="0" distL="0" distR="0" wp14:anchorId="123DACF4" wp14:editId="2DCE7EC5">
            <wp:extent cx="2057400" cy="9429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942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9E86D" w14:textId="4C561344" w:rsidR="007F6A5F" w:rsidRDefault="007F6A5F" w:rsidP="001B66B3">
      <w:pPr>
        <w:jc w:val="center"/>
        <w:rPr>
          <w:b/>
        </w:rPr>
      </w:pPr>
      <w:r>
        <w:rPr>
          <w:b/>
        </w:rPr>
        <w:br w:type="page"/>
      </w:r>
    </w:p>
    <w:p w14:paraId="7546CB73" w14:textId="19A6F08C" w:rsidR="00A3036E" w:rsidRDefault="00A3036E" w:rsidP="00A3036E">
      <w:pPr>
        <w:jc w:val="center"/>
        <w:rPr>
          <w:b/>
        </w:rPr>
      </w:pPr>
      <w:r w:rsidRPr="00A3036E">
        <w:rPr>
          <w:b/>
        </w:rPr>
        <w:t>9.</w:t>
      </w:r>
      <w:r w:rsidR="00CA0110">
        <w:rPr>
          <w:b/>
        </w:rPr>
        <w:t xml:space="preserve"> U</w:t>
      </w:r>
      <w:r w:rsidR="00CA0110" w:rsidRPr="00CA0110">
        <w:rPr>
          <w:b/>
        </w:rPr>
        <w:t>pdate the file in the newly created branch and push it to your repository</w:t>
      </w:r>
    </w:p>
    <w:p w14:paraId="2C4589A4" w14:textId="16E8D579" w:rsidR="007F6A5F" w:rsidRPr="00A3036E" w:rsidRDefault="007F6A5F" w:rsidP="00A3036E">
      <w:pPr>
        <w:jc w:val="center"/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75648" behindDoc="0" locked="0" layoutInCell="1" allowOverlap="1" wp14:anchorId="0DB8A819" wp14:editId="7D5245F1">
            <wp:simplePos x="0" y="0"/>
            <wp:positionH relativeFrom="margin">
              <wp:align>center</wp:align>
            </wp:positionH>
            <wp:positionV relativeFrom="paragraph">
              <wp:posOffset>1009650</wp:posOffset>
            </wp:positionV>
            <wp:extent cx="4657725" cy="3228975"/>
            <wp:effectExtent l="0" t="0" r="9525" b="9525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2289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3036E">
        <w:rPr>
          <w:b/>
          <w:noProof/>
        </w:rPr>
        <w:drawing>
          <wp:anchor distT="0" distB="0" distL="114300" distR="114300" simplePos="0" relativeHeight="251683840" behindDoc="0" locked="0" layoutInCell="1" allowOverlap="1" wp14:anchorId="6AC8559A" wp14:editId="70B60DE1">
            <wp:simplePos x="0" y="0"/>
            <wp:positionH relativeFrom="margin">
              <wp:align>center</wp:align>
            </wp:positionH>
            <wp:positionV relativeFrom="paragraph">
              <wp:posOffset>19050</wp:posOffset>
            </wp:positionV>
            <wp:extent cx="4591050" cy="742950"/>
            <wp:effectExtent l="19050" t="19050" r="19050" b="19050"/>
            <wp:wrapTopAndBottom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91050" cy="74295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14733359" w14:textId="7B376453" w:rsidR="00A3036E" w:rsidRPr="00A3036E" w:rsidRDefault="00A3036E" w:rsidP="00A3036E">
      <w:pPr>
        <w:jc w:val="center"/>
        <w:rPr>
          <w:b/>
        </w:rPr>
      </w:pPr>
    </w:p>
    <w:p w14:paraId="744444D6" w14:textId="039C7E59" w:rsidR="00A3036E" w:rsidRPr="00A3036E" w:rsidRDefault="001B66B3" w:rsidP="00A3036E">
      <w:pPr>
        <w:jc w:val="center"/>
        <w:rPr>
          <w:b/>
        </w:rPr>
      </w:pPr>
      <w:r w:rsidRPr="00A3036E">
        <w:rPr>
          <w:b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275C85F" wp14:editId="12DE87CA">
                <wp:simplePos x="0" y="0"/>
                <wp:positionH relativeFrom="column">
                  <wp:posOffset>19050</wp:posOffset>
                </wp:positionH>
                <wp:positionV relativeFrom="paragraph">
                  <wp:posOffset>6580505</wp:posOffset>
                </wp:positionV>
                <wp:extent cx="5943600" cy="635"/>
                <wp:effectExtent l="0" t="0" r="0" b="6985"/>
                <wp:wrapTopAndBottom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1612D97" w14:textId="7E7EB161" w:rsidR="00A3036E" w:rsidRPr="00A3036E" w:rsidRDefault="00A3036E" w:rsidP="00A3036E">
                            <w:pPr>
                              <w:pStyle w:val="Caption"/>
                              <w:jc w:val="center"/>
                              <w:rPr>
                                <w:noProof/>
                                <w:sz w:val="22"/>
                              </w:rPr>
                            </w:pPr>
                            <w:r w:rsidRPr="00A3036E">
                              <w:rPr>
                                <w:sz w:val="22"/>
                              </w:rPr>
                              <w:t>Af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275C85F" id="_x0000_t202" coordsize="21600,21600" o:spt="202" path="m,l,21600r21600,l21600,xe">
                <v:stroke joinstyle="miter"/>
                <v:path gradientshapeok="t" o:connecttype="rect"/>
              </v:shapetype>
              <v:shape id="Text Box 29" o:spid="_x0000_s1026" type="#_x0000_t202" style="position:absolute;left:0;text-align:left;margin-left:1.5pt;margin-top:518.15pt;width:468pt;height:.0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" stroked="f">
                <v:textbox style="mso-fit-shape-to-text:t" inset="0,0,0,0">
                  <w:txbxContent>
                    <w:p w14:paraId="61612D97" w14:textId="7E7EB161" w:rsidR="00A3036E" w:rsidRPr="00A3036E" w:rsidRDefault="00A3036E" w:rsidP="00A3036E">
                      <w:pPr>
                        <w:pStyle w:val="Caption"/>
                        <w:jc w:val="center"/>
                        <w:rPr>
                          <w:noProof/>
                          <w:sz w:val="22"/>
                        </w:rPr>
                      </w:pPr>
                      <w:r w:rsidRPr="00A3036E">
                        <w:rPr>
                          <w:sz w:val="22"/>
                        </w:rPr>
                        <w:t>After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A3036E">
        <w:rPr>
          <w:b/>
          <w:noProof/>
        </w:rPr>
        <w:drawing>
          <wp:anchor distT="0" distB="0" distL="114300" distR="114300" simplePos="0" relativeHeight="251677696" behindDoc="0" locked="0" layoutInCell="1" allowOverlap="1" wp14:anchorId="6C7F829E" wp14:editId="2F34AD06">
            <wp:simplePos x="0" y="0"/>
            <wp:positionH relativeFrom="column">
              <wp:posOffset>19050</wp:posOffset>
            </wp:positionH>
            <wp:positionV relativeFrom="paragraph">
              <wp:posOffset>5286111</wp:posOffset>
            </wp:positionV>
            <wp:extent cx="5943600" cy="1237615"/>
            <wp:effectExtent l="19050" t="19050" r="19050" b="19685"/>
            <wp:wrapTopAndBottom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7615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A3036E" w:rsidRPr="00A3036E">
        <w:rPr>
          <w:b/>
          <w:noProof/>
        </w:rPr>
        <w:drawing>
          <wp:anchor distT="0" distB="0" distL="114300" distR="114300" simplePos="0" relativeHeight="251676672" behindDoc="0" locked="0" layoutInCell="1" allowOverlap="1" wp14:anchorId="7E22B428" wp14:editId="71271E56">
            <wp:simplePos x="0" y="0"/>
            <wp:positionH relativeFrom="column">
              <wp:posOffset>19050</wp:posOffset>
            </wp:positionH>
            <wp:positionV relativeFrom="paragraph">
              <wp:posOffset>19050</wp:posOffset>
            </wp:positionV>
            <wp:extent cx="5943600" cy="3286760"/>
            <wp:effectExtent l="19050" t="19050" r="19050" b="2794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8676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C7B7C61" w14:textId="1BA9D7AF" w:rsidR="00A3036E" w:rsidRPr="00A3036E" w:rsidRDefault="00A3036E" w:rsidP="006A6432">
      <w:pPr>
        <w:rPr>
          <w:b/>
        </w:rPr>
      </w:pPr>
      <w:r w:rsidRPr="00A3036E">
        <w:rPr>
          <w:b/>
          <w:noProof/>
        </w:rPr>
        <mc:AlternateContent>
          <mc:Choice Requires="wpg">
            <w:drawing>
              <wp:anchor distT="0" distB="0" distL="114300" distR="114300" simplePos="0" relativeHeight="251674624" behindDoc="0" locked="0" layoutInCell="1" allowOverlap="1" wp14:anchorId="36576D80" wp14:editId="1DFBC14D">
                <wp:simplePos x="0" y="0"/>
                <wp:positionH relativeFrom="column">
                  <wp:posOffset>19050</wp:posOffset>
                </wp:positionH>
                <wp:positionV relativeFrom="paragraph">
                  <wp:posOffset>19050</wp:posOffset>
                </wp:positionV>
                <wp:extent cx="5943600" cy="1485900"/>
                <wp:effectExtent l="19050" t="19050" r="19050" b="0"/>
                <wp:wrapTopAndBottom/>
                <wp:docPr id="25" name="Group 2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43600" cy="1485900"/>
                          <a:chOff x="0" y="0"/>
                          <a:chExt cx="5943600" cy="1485900"/>
                        </a:xfrm>
                      </wpg:grpSpPr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1214755"/>
                          </a:xfrm>
                          <a:prstGeom prst="rect">
                            <a:avLst/>
                          </a:prstGeom>
                          <a:ln w="12700">
                            <a:solidFill>
                              <a:schemeClr val="tx1"/>
                            </a:solidFill>
                          </a:ln>
                        </pic:spPr>
                      </pic:pic>
                      <wps:wsp>
                        <wps:cNvPr id="24" name="Text Box 24"/>
                        <wps:cNvSpPr txBox="1"/>
                        <wps:spPr>
                          <a:xfrm>
                            <a:off x="0" y="1276350"/>
                            <a:ext cx="5943600" cy="20955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8B349B8" w14:textId="14821D0F" w:rsidR="00A3036E" w:rsidRPr="00A3036E" w:rsidRDefault="00A3036E" w:rsidP="00A3036E">
                              <w:pPr>
                                <w:pStyle w:val="Caption"/>
                                <w:jc w:val="center"/>
                                <w:rPr>
                                  <w:noProof/>
                                  <w:sz w:val="21"/>
                                </w:rPr>
                              </w:pPr>
                              <w:r w:rsidRPr="00A3036E">
                                <w:rPr>
                                  <w:sz w:val="21"/>
                                </w:rPr>
                                <w:t>Befo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6576D80" id="Group 25" o:spid="_x0000_s1027" style="position:absolute;margin-left:1.5pt;margin-top:1.5pt;width:468pt;height:117pt;z-index:251674624" coordsize="59436,148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3" o:spid="_x0000_s1028" type="#_x0000_t75" style="position:absolute;width:59436;height:121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" stroked="t" strokecolor="black [3213]" strokeweight="1pt">
                  <v:imagedata r:id="rId25" o:title=""/>
                  <v:path arrowok="t"/>
                </v:shape>
                <v:shape id="Text Box 24" o:spid="_x0000_s1029" type="#_x0000_t202" style="position:absolute;top:12763;width:59436;height:20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dRjgxQAAANsAAAAPAAAAZHJzL2Rvd25yZXYueG1sRI/NasMw&#10;EITvhbyD2EAupZFrSi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AodRjgxQAAANsAAAAP&#10;AAAAAAAAAAAAAAAAAAcCAABkcnMvZG93bnJldi54bWxQSwUGAAAAAAMAAwC3AAAA+QIAAAAA&#10;" stroked="f">
                  <v:textbox inset="0,0,0,0">
                    <w:txbxContent>
                      <w:p w14:paraId="68B349B8" w14:textId="14821D0F" w:rsidR="00A3036E" w:rsidRPr="00A3036E" w:rsidRDefault="00A3036E" w:rsidP="00A3036E">
                        <w:pPr>
                          <w:pStyle w:val="Caption"/>
                          <w:jc w:val="center"/>
                          <w:rPr>
                            <w:noProof/>
                            <w:sz w:val="21"/>
                          </w:rPr>
                        </w:pPr>
                        <w:r w:rsidRPr="00A3036E">
                          <w:rPr>
                            <w:sz w:val="21"/>
                          </w:rPr>
                          <w:t>Before</w:t>
                        </w:r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</w:p>
    <w:p w14:paraId="47BB328E" w14:textId="197F435F" w:rsidR="00263B57" w:rsidRPr="00A3036E" w:rsidRDefault="00263B57" w:rsidP="006A6432">
      <w:pPr>
        <w:rPr>
          <w:b/>
        </w:rPr>
      </w:pPr>
    </w:p>
    <w:p w14:paraId="6051DC77" w14:textId="77777777" w:rsidR="007F6A5F" w:rsidRDefault="007F6A5F">
      <w:pPr>
        <w:rPr>
          <w:b/>
        </w:rPr>
      </w:pPr>
      <w:r>
        <w:rPr>
          <w:b/>
        </w:rPr>
        <w:br w:type="page"/>
      </w:r>
    </w:p>
    <w:p w14:paraId="77329D9A" w14:textId="58521739" w:rsidR="006A6432" w:rsidRPr="00A3036E" w:rsidRDefault="00A3036E" w:rsidP="00A3036E">
      <w:pPr>
        <w:jc w:val="center"/>
        <w:rPr>
          <w:b/>
        </w:rPr>
      </w:pPr>
      <w:r w:rsidRPr="00A3036E">
        <w:rPr>
          <w:b/>
        </w:rPr>
        <w:t>10.</w:t>
      </w:r>
      <w:r w:rsidR="00CA0110">
        <w:rPr>
          <w:b/>
        </w:rPr>
        <w:t xml:space="preserve"> M</w:t>
      </w:r>
      <w:r w:rsidR="00CA0110" w:rsidRPr="00CA0110">
        <w:rPr>
          <w:b/>
        </w:rPr>
        <w:t>erge the changes to the master branch.</w:t>
      </w:r>
    </w:p>
    <w:p w14:paraId="3B4DECF6" w14:textId="2B5414BE" w:rsidR="00F115A1" w:rsidRDefault="00F115A1" w:rsidP="00A3036E">
      <w:pPr>
        <w:jc w:val="center"/>
        <w:rPr>
          <w:b/>
          <w:noProof/>
        </w:rPr>
      </w:pPr>
      <w:r w:rsidRPr="00A3036E">
        <w:rPr>
          <w:b/>
          <w:noProof/>
        </w:rPr>
        <w:drawing>
          <wp:anchor distT="0" distB="0" distL="114300" distR="114300" simplePos="0" relativeHeight="251686912" behindDoc="1" locked="0" layoutInCell="1" allowOverlap="1" wp14:anchorId="643AC66A" wp14:editId="799DE8FF">
            <wp:simplePos x="0" y="0"/>
            <wp:positionH relativeFrom="column">
              <wp:posOffset>1125855</wp:posOffset>
            </wp:positionH>
            <wp:positionV relativeFrom="paragraph">
              <wp:posOffset>441630</wp:posOffset>
            </wp:positionV>
            <wp:extent cx="3695700" cy="97980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399" b="38064"/>
                    <a:stretch/>
                  </pic:blipFill>
                  <pic:spPr bwMode="auto">
                    <a:xfrm>
                      <a:off x="0" y="0"/>
                      <a:ext cx="3695700" cy="9798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Pr="00A3036E">
        <w:rPr>
          <w:b/>
          <w:noProof/>
        </w:rPr>
        <w:drawing>
          <wp:inline distT="0" distB="0" distL="0" distR="0" wp14:anchorId="4007EB0F" wp14:editId="0AD165B6">
            <wp:extent cx="3695700" cy="43891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88566"/>
                    <a:stretch/>
                  </pic:blipFill>
                  <pic:spPr bwMode="auto">
                    <a:xfrm>
                      <a:off x="0" y="0"/>
                      <a:ext cx="3695700" cy="438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0F4FCA" w14:textId="27A01E8A" w:rsidR="00F115A1" w:rsidRDefault="00F115A1" w:rsidP="00A3036E">
      <w:pPr>
        <w:jc w:val="center"/>
        <w:rPr>
          <w:b/>
          <w:noProof/>
        </w:rPr>
      </w:pPr>
    </w:p>
    <w:p w14:paraId="21FCF7A0" w14:textId="1CE8C339" w:rsidR="00A3036E" w:rsidRDefault="00A3036E" w:rsidP="00A3036E">
      <w:pPr>
        <w:jc w:val="center"/>
      </w:pPr>
    </w:p>
    <w:p w14:paraId="5A5A66BF" w14:textId="7ED670FD" w:rsidR="00F115A1" w:rsidRDefault="00F115A1" w:rsidP="00A3036E">
      <w:pPr>
        <w:jc w:val="center"/>
      </w:pPr>
      <w:r w:rsidRPr="00A3036E">
        <w:rPr>
          <w:b/>
          <w:noProof/>
        </w:rPr>
        <w:drawing>
          <wp:anchor distT="0" distB="0" distL="114300" distR="114300" simplePos="0" relativeHeight="251685888" behindDoc="1" locked="0" layoutInCell="1" allowOverlap="1" wp14:anchorId="35D31946" wp14:editId="54B51751">
            <wp:simplePos x="0" y="0"/>
            <wp:positionH relativeFrom="margin">
              <wp:posOffset>1123950</wp:posOffset>
            </wp:positionH>
            <wp:positionV relativeFrom="paragraph">
              <wp:posOffset>244145</wp:posOffset>
            </wp:positionV>
            <wp:extent cx="3695700" cy="84645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7944"/>
                    <a:stretch/>
                  </pic:blipFill>
                  <pic:spPr bwMode="auto">
                    <a:xfrm>
                      <a:off x="0" y="0"/>
                      <a:ext cx="3695700" cy="8464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19DC40C" w14:textId="3821AC29" w:rsidR="00F115A1" w:rsidRPr="00F115A1" w:rsidRDefault="00F115A1" w:rsidP="00A3036E">
      <w:pPr>
        <w:jc w:val="center"/>
      </w:pPr>
    </w:p>
    <w:p w14:paraId="69F16ACB" w14:textId="41DF2C53" w:rsidR="006A6432" w:rsidRPr="00A3036E" w:rsidRDefault="006A6432" w:rsidP="006A6432">
      <w:pPr>
        <w:rPr>
          <w:b/>
        </w:rPr>
      </w:pPr>
    </w:p>
    <w:p w14:paraId="1507EF7F" w14:textId="4DF3E7A5" w:rsidR="00F115A1" w:rsidRDefault="00F115A1" w:rsidP="006A6432">
      <w:pPr>
        <w:rPr>
          <w:b/>
          <w:noProof/>
        </w:rPr>
      </w:pPr>
    </w:p>
    <w:p w14:paraId="59674EE9" w14:textId="210A90B1" w:rsidR="006A6432" w:rsidRDefault="00F115A1" w:rsidP="006A6432">
      <w:pPr>
        <w:rPr>
          <w:b/>
        </w:rPr>
      </w:pPr>
      <w:r w:rsidRPr="00A3036E">
        <w:rPr>
          <w:b/>
          <w:noProof/>
        </w:rPr>
        <w:drawing>
          <wp:anchor distT="0" distB="0" distL="114300" distR="114300" simplePos="0" relativeHeight="251681792" behindDoc="0" locked="0" layoutInCell="1" allowOverlap="1" wp14:anchorId="2787CC88" wp14:editId="25B1B8D5">
            <wp:simplePos x="0" y="0"/>
            <wp:positionH relativeFrom="margin">
              <wp:align>left</wp:align>
            </wp:positionH>
            <wp:positionV relativeFrom="paragraph">
              <wp:posOffset>203352</wp:posOffset>
            </wp:positionV>
            <wp:extent cx="5943600" cy="1262380"/>
            <wp:effectExtent l="19050" t="19050" r="19050" b="13970"/>
            <wp:wrapTopAndBottom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2380"/>
                    </a:xfrm>
                    <a:prstGeom prst="rect">
                      <a:avLst/>
                    </a:prstGeom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</w:p>
    <w:p w14:paraId="2C85FD7E" w14:textId="406A5841" w:rsidR="00F115A1" w:rsidRPr="00F115A1" w:rsidRDefault="00F115A1" w:rsidP="00F115A1"/>
    <w:sectPr w:rsidR="00F115A1" w:rsidRPr="00F115A1" w:rsidSect="007F6A5F">
      <w:headerReference w:type="first" r:id="rId2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3137C4" w14:textId="77777777" w:rsidR="00644FF5" w:rsidRDefault="00644FF5" w:rsidP="00BC1BCF">
      <w:pPr>
        <w:spacing w:after="0" w:line="240" w:lineRule="auto"/>
      </w:pPr>
      <w:r>
        <w:separator/>
      </w:r>
    </w:p>
  </w:endnote>
  <w:endnote w:type="continuationSeparator" w:id="0">
    <w:p w14:paraId="6AB56952" w14:textId="77777777" w:rsidR="00644FF5" w:rsidRDefault="00644FF5" w:rsidP="00BC1B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E01D45" w14:textId="77777777" w:rsidR="00644FF5" w:rsidRDefault="00644FF5" w:rsidP="00BC1BCF">
      <w:pPr>
        <w:spacing w:after="0" w:line="240" w:lineRule="auto"/>
      </w:pPr>
      <w:r>
        <w:separator/>
      </w:r>
    </w:p>
  </w:footnote>
  <w:footnote w:type="continuationSeparator" w:id="0">
    <w:p w14:paraId="3461A166" w14:textId="77777777" w:rsidR="00644FF5" w:rsidRDefault="00644FF5" w:rsidP="00BC1B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07A282" w14:textId="77777777" w:rsidR="007F6A5F" w:rsidRDefault="007F6A5F" w:rsidP="007F6A5F">
    <w:pPr>
      <w:pStyle w:val="Header"/>
      <w:rPr>
        <w:lang w:val="en-US"/>
      </w:rPr>
    </w:pPr>
    <w:r>
      <w:rPr>
        <w:lang w:val="en-US"/>
      </w:rPr>
      <w:t>Jean Ann Ramos</w:t>
    </w:r>
    <w:r>
      <w:rPr>
        <w:lang w:val="en-US"/>
      </w:rPr>
      <w:tab/>
    </w:r>
    <w:r>
      <w:rPr>
        <w:lang w:val="en-US"/>
      </w:rPr>
      <w:tab/>
      <w:t>DevOps</w:t>
    </w:r>
  </w:p>
  <w:p w14:paraId="080AA617" w14:textId="55F388A4" w:rsidR="007F6A5F" w:rsidRPr="007F6A5F" w:rsidRDefault="007F6A5F">
    <w:pPr>
      <w:pStyle w:val="Header"/>
      <w:rPr>
        <w:lang w:val="en-US"/>
      </w:rPr>
    </w:pPr>
    <w:r>
      <w:rPr>
        <w:lang w:val="en-US"/>
      </w:rPr>
      <w:t>BSIT 4-1</w:t>
    </w:r>
    <w:r>
      <w:rPr>
        <w:lang w:val="en-US"/>
      </w:rPr>
      <w:tab/>
    </w:r>
    <w:r>
      <w:rPr>
        <w:lang w:val="en-US"/>
      </w:rPr>
      <w:tab/>
      <w:t>July 20, 201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wMTAzszAEsS3NlHSUglOLizPz80AKDGsBPItWESwAAAA="/>
  </w:docVars>
  <w:rsids>
    <w:rsidRoot w:val="006A6432"/>
    <w:rsid w:val="000D2878"/>
    <w:rsid w:val="001B66B3"/>
    <w:rsid w:val="00263B57"/>
    <w:rsid w:val="00644FF5"/>
    <w:rsid w:val="006A6432"/>
    <w:rsid w:val="007F6A5F"/>
    <w:rsid w:val="00937EC9"/>
    <w:rsid w:val="00A3036E"/>
    <w:rsid w:val="00AD1B04"/>
    <w:rsid w:val="00AE3864"/>
    <w:rsid w:val="00AF6DE7"/>
    <w:rsid w:val="00B91449"/>
    <w:rsid w:val="00BC1BCF"/>
    <w:rsid w:val="00C637A9"/>
    <w:rsid w:val="00CA0110"/>
    <w:rsid w:val="00CF3073"/>
    <w:rsid w:val="00DE0E29"/>
    <w:rsid w:val="00E058D5"/>
    <w:rsid w:val="00F115A1"/>
    <w:rsid w:val="00F50B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3F99596"/>
  <w15:chartTrackingRefBased/>
  <w15:docId w15:val="{BAA224C1-DB04-4C7B-AFB3-9585448FB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A3036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C1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1BCF"/>
  </w:style>
  <w:style w:type="paragraph" w:styleId="Footer">
    <w:name w:val="footer"/>
    <w:basedOn w:val="Normal"/>
    <w:link w:val="FooterChar"/>
    <w:uiPriority w:val="99"/>
    <w:unhideWhenUsed/>
    <w:rsid w:val="00BC1BC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1B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5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header" Target="header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7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an Ann Ramos</dc:creator>
  <cp:keywords/>
  <dc:description/>
  <cp:lastModifiedBy>Jean Ann Ramos</cp:lastModifiedBy>
  <cp:revision>8</cp:revision>
  <cp:lastPrinted>2019-07-20T03:35:00Z</cp:lastPrinted>
  <dcterms:created xsi:type="dcterms:W3CDTF">2019-07-19T20:10:00Z</dcterms:created>
  <dcterms:modified xsi:type="dcterms:W3CDTF">2019-07-20T03:36:00Z</dcterms:modified>
</cp:coreProperties>
</file>